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1151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6A257D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118A9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4FE531E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BC7695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C20CE0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18BB3F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783B5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DD17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6E1DDF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20CA38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9EA02E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17E2CBD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8719D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9F62185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0270C6CF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B879E5C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5CD2FAE0" w14:textId="30BBBAA2" w:rsidR="000D716E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2CF3A521" w14:textId="0936FCCF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ike Umelo (Partner)</w:t>
      </w:r>
    </w:p>
    <w:p w14:paraId="24EF50D9" w14:textId="4DC16260" w:rsidR="000D716E" w:rsidRPr="00A37E5A" w:rsidRDefault="002558F6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pril 2</w:t>
      </w:r>
      <w:r w:rsidR="000D716E">
        <w:rPr>
          <w:rFonts w:asciiTheme="majorBidi" w:hAnsiTheme="majorBidi" w:cstheme="majorBidi"/>
        </w:rPr>
        <w:t>, 2020</w:t>
      </w:r>
    </w:p>
    <w:p w14:paraId="0BFD56C6" w14:textId="3053CD55" w:rsidR="000D716E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2558F6">
        <w:rPr>
          <w:rFonts w:asciiTheme="majorBidi" w:hAnsiTheme="majorBidi" w:cstheme="majorBidi"/>
        </w:rPr>
        <w:t>8</w:t>
      </w:r>
    </w:p>
    <w:p w14:paraId="10F6976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F1B7AC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42D44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AD67E6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1BC5B1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1FF25D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45BBAE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E1E8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565C2F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BF4B59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5E6A55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60D0E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93AAB1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AC1A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368337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F8A679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B406A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46F505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69EB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36E1C7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45F18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4F4679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C4F4A8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8EBDEB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CBBDB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39E7E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825B4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DF40B15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5659F420" w14:textId="79FDA726" w:rsidR="000D716E" w:rsidRDefault="000D716E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>This prelab deal</w:t>
      </w:r>
      <w:r w:rsidR="007B5344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wit</w:t>
      </w:r>
      <w:r w:rsidR="00D64E81">
        <w:rPr>
          <w:rFonts w:asciiTheme="majorBidi" w:hAnsiTheme="majorBidi" w:cstheme="majorBidi"/>
        </w:rPr>
        <w:t>h dealing with registers. We a</w:t>
      </w:r>
      <w:r w:rsidR="001024EA">
        <w:rPr>
          <w:rFonts w:asciiTheme="majorBidi" w:hAnsiTheme="majorBidi" w:cstheme="majorBidi"/>
        </w:rPr>
        <w:t>re learning for lab 8 how to use the re</w:t>
      </w:r>
      <w:r w:rsidR="00BC6769">
        <w:rPr>
          <w:rFonts w:asciiTheme="majorBidi" w:hAnsiTheme="majorBidi" w:cstheme="majorBidi"/>
        </w:rPr>
        <w:t xml:space="preserve">gisters in the </w:t>
      </w:r>
      <w:r w:rsidR="00CA1A5E">
        <w:rPr>
          <w:rFonts w:asciiTheme="majorBidi" w:hAnsiTheme="majorBidi" w:cstheme="majorBidi"/>
        </w:rPr>
        <w:t xml:space="preserve">lab for this week. </w:t>
      </w:r>
    </w:p>
    <w:p w14:paraId="53F7651D" w14:textId="77777777" w:rsidR="000D716E" w:rsidRDefault="000D716E" w:rsidP="000D716E">
      <w:pPr>
        <w:rPr>
          <w:rFonts w:asciiTheme="majorBidi" w:hAnsiTheme="majorBidi" w:cstheme="majorBidi"/>
        </w:rPr>
      </w:pPr>
    </w:p>
    <w:p w14:paraId="54EEDC2E" w14:textId="77777777" w:rsidR="000D716E" w:rsidRDefault="000D716E" w:rsidP="000D716E">
      <w:pPr>
        <w:rPr>
          <w:rFonts w:asciiTheme="majorBidi" w:hAnsiTheme="majorBidi" w:cstheme="majorBidi"/>
        </w:rPr>
      </w:pPr>
    </w:p>
    <w:p w14:paraId="0FC685B2" w14:textId="77777777" w:rsidR="000D716E" w:rsidRDefault="000D716E" w:rsidP="000D716E">
      <w:pPr>
        <w:rPr>
          <w:rFonts w:asciiTheme="majorBidi" w:hAnsiTheme="majorBidi" w:cstheme="majorBidi"/>
        </w:rPr>
      </w:pPr>
    </w:p>
    <w:p w14:paraId="4E03B2DD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35A696DD" w14:textId="27827517" w:rsidR="007B5344" w:rsidRDefault="000D716E" w:rsidP="00EB2E3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 xml:space="preserve">This prelab provides us some </w:t>
      </w:r>
      <w:r w:rsidR="007B5344">
        <w:rPr>
          <w:rFonts w:asciiTheme="majorBidi" w:hAnsiTheme="majorBidi" w:cstheme="majorBidi"/>
        </w:rPr>
        <w:t xml:space="preserve">insight into what our </w:t>
      </w:r>
      <w:r w:rsidR="001A5F95">
        <w:rPr>
          <w:rFonts w:asciiTheme="majorBidi" w:hAnsiTheme="majorBidi" w:cstheme="majorBidi"/>
        </w:rPr>
        <w:t xml:space="preserve">registers that we are using will do and look like when they are synced with a clock. </w:t>
      </w:r>
    </w:p>
    <w:p w14:paraId="52D2C627" w14:textId="77777777" w:rsidR="001A5F95" w:rsidRDefault="001A5F95" w:rsidP="00EB2E30">
      <w:pPr>
        <w:rPr>
          <w:rFonts w:asciiTheme="majorBidi" w:hAnsiTheme="majorBidi" w:cstheme="majorBidi"/>
        </w:rPr>
      </w:pPr>
    </w:p>
    <w:p w14:paraId="3B2B05F8" w14:textId="77777777" w:rsidR="000D716E" w:rsidRDefault="000D716E" w:rsidP="000D716E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t>Problem 1:</w:t>
      </w:r>
    </w:p>
    <w:p w14:paraId="68D8FAEE" w14:textId="1D8342F3" w:rsidR="000D716E" w:rsidRDefault="000D716E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C1C6B">
        <w:rPr>
          <w:rFonts w:asciiTheme="majorBidi" w:hAnsiTheme="majorBidi" w:cstheme="majorBidi"/>
        </w:rPr>
        <w:t xml:space="preserve">The code is enabled with a rising edge clock signal. The size of the register is </w:t>
      </w:r>
      <w:r w:rsidR="00277CD9">
        <w:rPr>
          <w:rFonts w:asciiTheme="majorBidi" w:hAnsiTheme="majorBidi" w:cstheme="majorBidi"/>
        </w:rPr>
        <w:t xml:space="preserve">3 bit. </w:t>
      </w:r>
      <w:r w:rsidR="004D21E8">
        <w:rPr>
          <w:rFonts w:asciiTheme="majorBidi" w:hAnsiTheme="majorBidi" w:cstheme="majorBidi"/>
        </w:rPr>
        <w:t>The size of the register would chan</w:t>
      </w:r>
      <w:r w:rsidR="00230DC8">
        <w:rPr>
          <w:rFonts w:asciiTheme="majorBidi" w:hAnsiTheme="majorBidi" w:cstheme="majorBidi"/>
        </w:rPr>
        <w:t>ge by adding more bits to the signal nxt</w:t>
      </w:r>
      <w:r w:rsidR="005B3ACC">
        <w:rPr>
          <w:rFonts w:asciiTheme="majorBidi" w:hAnsiTheme="majorBidi" w:cstheme="majorBidi"/>
        </w:rPr>
        <w:t xml:space="preserve">. The contents of the register would have to have another function in there to clear the bits. This would have to be something along the lines of if reset is </w:t>
      </w:r>
      <w:r w:rsidR="009B7E1D">
        <w:rPr>
          <w:rFonts w:asciiTheme="majorBidi" w:hAnsiTheme="majorBidi" w:cstheme="majorBidi"/>
        </w:rPr>
        <w:t xml:space="preserve">1 then </w:t>
      </w:r>
      <w:r w:rsidR="006601C6">
        <w:rPr>
          <w:rFonts w:asciiTheme="majorBidi" w:hAnsiTheme="majorBidi" w:cstheme="majorBidi"/>
        </w:rPr>
        <w:t xml:space="preserve">make the contents of the register go to one. </w:t>
      </w:r>
    </w:p>
    <w:p w14:paraId="671F64E9" w14:textId="77777777" w:rsidR="000D716E" w:rsidRPr="00164A71" w:rsidRDefault="000D716E" w:rsidP="000D716E">
      <w:pPr>
        <w:rPr>
          <w:rFonts w:asciiTheme="majorBidi" w:hAnsiTheme="majorBidi" w:cstheme="majorBidi"/>
          <w:u w:val="single"/>
        </w:rPr>
      </w:pPr>
      <w:r w:rsidRPr="00164A71">
        <w:rPr>
          <w:rFonts w:asciiTheme="majorBidi" w:hAnsiTheme="majorBidi" w:cstheme="majorBidi"/>
          <w:u w:val="single"/>
        </w:rPr>
        <w:t>Problem 2:</w:t>
      </w:r>
    </w:p>
    <w:p w14:paraId="2FC0A14E" w14:textId="525D8B12" w:rsidR="008F494F" w:rsidRDefault="000D716E" w:rsidP="008F494F">
      <w:pPr>
        <w:rPr>
          <w:rFonts w:asciiTheme="majorBidi" w:hAnsiTheme="majorBidi" w:cstheme="majorBidi"/>
          <w:u w:val="words"/>
        </w:rPr>
      </w:pPr>
      <w:r>
        <w:rPr>
          <w:rFonts w:asciiTheme="majorBidi" w:hAnsiTheme="majorBidi" w:cstheme="majorBidi"/>
        </w:rPr>
        <w:tab/>
      </w:r>
      <w:r w:rsidR="00DB10F3">
        <w:rPr>
          <w:rFonts w:asciiTheme="majorBidi" w:hAnsiTheme="majorBidi" w:cstheme="majorBidi"/>
        </w:rPr>
        <w:t xml:space="preserve">The counter is </w:t>
      </w:r>
      <w:r w:rsidR="00770C8C">
        <w:rPr>
          <w:rFonts w:asciiTheme="majorBidi" w:hAnsiTheme="majorBidi" w:cstheme="majorBidi"/>
        </w:rPr>
        <w:t xml:space="preserve">implemented using the clock signal </w:t>
      </w:r>
      <w:r w:rsidR="00A85BC5">
        <w:rPr>
          <w:rFonts w:asciiTheme="majorBidi" w:hAnsiTheme="majorBidi" w:cstheme="majorBidi"/>
        </w:rPr>
        <w:t xml:space="preserve">and reset within the code. It starts with making a signal of nxt. </w:t>
      </w:r>
      <w:r w:rsidR="00695E24">
        <w:rPr>
          <w:rFonts w:asciiTheme="majorBidi" w:hAnsiTheme="majorBidi" w:cstheme="majorBidi"/>
        </w:rPr>
        <w:t xml:space="preserve"> </w:t>
      </w:r>
      <w:r w:rsidR="00281176">
        <w:rPr>
          <w:rFonts w:asciiTheme="majorBidi" w:hAnsiTheme="majorBidi" w:cstheme="majorBidi"/>
        </w:rPr>
        <w:t xml:space="preserve">A different value can be done by changing the </w:t>
      </w:r>
      <w:r w:rsidR="00D426A6">
        <w:rPr>
          <w:rFonts w:asciiTheme="majorBidi" w:hAnsiTheme="majorBidi" w:cstheme="majorBidi"/>
        </w:rPr>
        <w:t>generic integer on the counter.</w:t>
      </w:r>
    </w:p>
    <w:p w14:paraId="44BBF97C" w14:textId="77777777" w:rsidR="008F494F" w:rsidRPr="008F494F" w:rsidRDefault="008F494F" w:rsidP="008F494F">
      <w:pPr>
        <w:rPr>
          <w:rFonts w:asciiTheme="majorBidi" w:hAnsiTheme="majorBidi" w:cstheme="majorBidi"/>
          <w:u w:val="words"/>
        </w:rPr>
      </w:pPr>
    </w:p>
    <w:p w14:paraId="42077025" w14:textId="77777777" w:rsidR="000D716E" w:rsidRPr="00527003" w:rsidRDefault="000D716E" w:rsidP="000D716E">
      <w:pPr>
        <w:rPr>
          <w:rFonts w:asciiTheme="majorBidi" w:hAnsiTheme="majorBidi" w:cstheme="majorBidi"/>
          <w:u w:val="single"/>
        </w:rPr>
      </w:pPr>
      <w:r w:rsidRPr="00527003">
        <w:rPr>
          <w:rFonts w:asciiTheme="majorBidi" w:hAnsiTheme="majorBidi" w:cstheme="majorBidi"/>
          <w:u w:val="single"/>
        </w:rPr>
        <w:t>Problem 3</w:t>
      </w:r>
    </w:p>
    <w:p w14:paraId="32661009" w14:textId="2DB70B9B" w:rsidR="000D716E" w:rsidRDefault="00D426A6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7F26EB">
        <w:rPr>
          <w:rFonts w:asciiTheme="majorBidi" w:hAnsiTheme="majorBidi" w:cstheme="majorBidi"/>
        </w:rPr>
        <w:t>The inputs of the clk</w:t>
      </w:r>
      <w:r w:rsidR="007954A8">
        <w:rPr>
          <w:rFonts w:asciiTheme="majorBidi" w:hAnsiTheme="majorBidi" w:cstheme="majorBidi"/>
        </w:rPr>
        <w:t xml:space="preserve"> means just the clock of the code, the reset means resetting the shift register contents, and the </w:t>
      </w:r>
      <w:r w:rsidR="00030D9D">
        <w:rPr>
          <w:rFonts w:asciiTheme="majorBidi" w:hAnsiTheme="majorBidi" w:cstheme="majorBidi"/>
        </w:rPr>
        <w:t>sin is for shi</w:t>
      </w:r>
      <w:r w:rsidR="00D77E68">
        <w:rPr>
          <w:rFonts w:asciiTheme="majorBidi" w:hAnsiTheme="majorBidi" w:cstheme="majorBidi"/>
        </w:rPr>
        <w:t>fting left in this case</w:t>
      </w:r>
      <w:r w:rsidR="00030D9D">
        <w:rPr>
          <w:rFonts w:asciiTheme="majorBidi" w:hAnsiTheme="majorBidi" w:cstheme="majorBidi"/>
        </w:rPr>
        <w:t xml:space="preserve">. The </w:t>
      </w:r>
      <w:r w:rsidR="00D77E68">
        <w:rPr>
          <w:rFonts w:asciiTheme="majorBidi" w:hAnsiTheme="majorBidi" w:cstheme="majorBidi"/>
        </w:rPr>
        <w:t xml:space="preserve">output of buffer </w:t>
      </w:r>
      <w:r w:rsidR="00733D7E">
        <w:rPr>
          <w:rFonts w:asciiTheme="majorBidi" w:hAnsiTheme="majorBidi" w:cstheme="majorBidi"/>
        </w:rPr>
        <w:t>is to output the contents based on the number of integers stated want</w:t>
      </w:r>
      <w:r w:rsidR="00023275">
        <w:rPr>
          <w:rFonts w:asciiTheme="majorBidi" w:hAnsiTheme="majorBidi" w:cstheme="majorBidi"/>
        </w:rPr>
        <w:t xml:space="preserve">ing to be outputted minus one. </w:t>
      </w:r>
      <w:r w:rsidR="00DB6B6F">
        <w:rPr>
          <w:rFonts w:asciiTheme="majorBidi" w:hAnsiTheme="majorBidi" w:cstheme="majorBidi"/>
        </w:rPr>
        <w:t xml:space="preserve">The shift is showed by moving the output (n-2 downto 0) and </w:t>
      </w:r>
      <w:r w:rsidR="006A0797">
        <w:rPr>
          <w:rFonts w:asciiTheme="majorBidi" w:hAnsiTheme="majorBidi" w:cstheme="majorBidi"/>
        </w:rPr>
        <w:t xml:space="preserve">anding it with the amounted needed to shift left which is showed by </w:t>
      </w:r>
      <w:r w:rsidR="006E49B3">
        <w:rPr>
          <w:rFonts w:asciiTheme="majorBidi" w:hAnsiTheme="majorBidi" w:cstheme="majorBidi"/>
        </w:rPr>
        <w:t xml:space="preserve">sin. </w:t>
      </w:r>
      <w:r w:rsidR="009655D8">
        <w:rPr>
          <w:rFonts w:asciiTheme="majorBidi" w:hAnsiTheme="majorBidi" w:cstheme="majorBidi"/>
        </w:rPr>
        <w:t xml:space="preserve">To make it count in the </w:t>
      </w:r>
      <w:r w:rsidR="00DD5C09">
        <w:rPr>
          <w:rFonts w:asciiTheme="majorBidi" w:hAnsiTheme="majorBidi" w:cstheme="majorBidi"/>
        </w:rPr>
        <w:t>other direction, you would  do</w:t>
      </w:r>
      <w:r w:rsidR="00A11D0E">
        <w:rPr>
          <w:rFonts w:asciiTheme="majorBidi" w:hAnsiTheme="majorBidi" w:cstheme="majorBidi"/>
        </w:rPr>
        <w:t xml:space="preserve"> </w:t>
      </w:r>
      <w:r w:rsidR="00A11D0E">
        <w:rPr>
          <w:rFonts w:asciiTheme="majorBidi" w:hAnsiTheme="majorBidi" w:cstheme="majorBidi"/>
        </w:rPr>
        <w:t>(n</w:t>
      </w:r>
      <w:r w:rsidR="00A11D0E">
        <w:rPr>
          <w:rFonts w:asciiTheme="majorBidi" w:hAnsiTheme="majorBidi" w:cstheme="majorBidi"/>
        </w:rPr>
        <w:t>+</w:t>
      </w:r>
      <w:r w:rsidR="00A11D0E">
        <w:rPr>
          <w:rFonts w:asciiTheme="majorBidi" w:hAnsiTheme="majorBidi" w:cstheme="majorBidi"/>
        </w:rPr>
        <w:t xml:space="preserve">2 downto 0) </w:t>
      </w:r>
      <w:r w:rsidR="00DD5C09">
        <w:rPr>
          <w:rFonts w:asciiTheme="majorBidi" w:hAnsiTheme="majorBidi" w:cstheme="majorBidi"/>
        </w:rPr>
        <w:t xml:space="preserve"> </w:t>
      </w:r>
      <w:r w:rsidR="00A11D0E">
        <w:rPr>
          <w:rFonts w:asciiTheme="majorBidi" w:hAnsiTheme="majorBidi" w:cstheme="majorBidi"/>
        </w:rPr>
        <w:t xml:space="preserve">for the output to yield a different result.  The enable signal would be put </w:t>
      </w:r>
      <w:r w:rsidR="00B57C19">
        <w:rPr>
          <w:rFonts w:asciiTheme="majorBidi" w:hAnsiTheme="majorBidi" w:cstheme="majorBidi"/>
        </w:rPr>
        <w:t>on 1.</w:t>
      </w:r>
    </w:p>
    <w:p w14:paraId="624510F9" w14:textId="0EA90E3B" w:rsidR="00B51036" w:rsidRDefault="00B51036" w:rsidP="000D716E">
      <w:pPr>
        <w:rPr>
          <w:rFonts w:asciiTheme="majorBidi" w:hAnsiTheme="majorBidi" w:cstheme="majorBidi"/>
        </w:rPr>
      </w:pPr>
    </w:p>
    <w:p w14:paraId="5F71DB73" w14:textId="6D6AA218" w:rsidR="00B51036" w:rsidRDefault="00B51036" w:rsidP="000D716E">
      <w:pPr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Problem 4:</w:t>
      </w:r>
    </w:p>
    <w:p w14:paraId="7620D72E" w14:textId="77777777" w:rsidR="000F62B1" w:rsidRDefault="00A87B7F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0A2D7C">
        <w:rPr>
          <w:rFonts w:asciiTheme="majorBidi" w:hAnsiTheme="majorBidi" w:cstheme="majorBidi"/>
        </w:rPr>
        <w:t xml:space="preserve">The fsm would need to generate </w:t>
      </w:r>
      <w:r w:rsidR="00B9638C">
        <w:rPr>
          <w:rFonts w:asciiTheme="majorBidi" w:hAnsiTheme="majorBidi" w:cstheme="majorBidi"/>
        </w:rPr>
        <w:t xml:space="preserve">signals to move to the next state to shift right and </w:t>
      </w:r>
      <w:r w:rsidR="001570CC">
        <w:rPr>
          <w:rFonts w:asciiTheme="majorBidi" w:hAnsiTheme="majorBidi" w:cstheme="majorBidi"/>
        </w:rPr>
        <w:t xml:space="preserve">signals that go to the current state or </w:t>
      </w:r>
      <w:r w:rsidR="00331C99">
        <w:rPr>
          <w:rFonts w:asciiTheme="majorBidi" w:hAnsiTheme="majorBidi" w:cstheme="majorBidi"/>
        </w:rPr>
        <w:t>previous. The amount of state would be based on the amount of shift</w:t>
      </w:r>
      <w:r w:rsidR="00963077">
        <w:rPr>
          <w:rFonts w:asciiTheme="majorBidi" w:hAnsiTheme="majorBidi" w:cstheme="majorBidi"/>
        </w:rPr>
        <w:t xml:space="preserve">s wanted to be completed. </w:t>
      </w:r>
    </w:p>
    <w:p w14:paraId="2A9B7029" w14:textId="77777777" w:rsidR="000F62B1" w:rsidRDefault="000F62B1" w:rsidP="000D716E">
      <w:pPr>
        <w:rPr>
          <w:rFonts w:asciiTheme="majorBidi" w:hAnsiTheme="majorBidi" w:cstheme="majorBidi"/>
        </w:rPr>
      </w:pPr>
    </w:p>
    <w:p w14:paraId="046A70E8" w14:textId="77777777" w:rsidR="00030235" w:rsidRDefault="00030235" w:rsidP="000D716E">
      <w:pPr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Problem 5:</w:t>
      </w:r>
    </w:p>
    <w:p w14:paraId="61726A5C" w14:textId="77777777" w:rsidR="005568A2" w:rsidRDefault="005568A2" w:rsidP="005568A2">
      <w:r>
        <w:t>Entity reg is</w:t>
      </w:r>
    </w:p>
    <w:p w14:paraId="7D6733CB" w14:textId="77777777" w:rsidR="005568A2" w:rsidRDefault="005568A2" w:rsidP="005568A2">
      <w:r>
        <w:tab/>
        <w:t>Port(</w:t>
      </w:r>
    </w:p>
    <w:p w14:paraId="7B3AF3EB" w14:textId="77777777" w:rsidR="005568A2" w:rsidRDefault="005568A2" w:rsidP="005568A2">
      <w:pPr>
        <w:ind w:left="720" w:firstLine="720"/>
      </w:pPr>
      <w:r>
        <w:t>D: in std_logic_vector(1 downto 0);</w:t>
      </w:r>
    </w:p>
    <w:p w14:paraId="1FAC8445" w14:textId="77777777" w:rsidR="005568A2" w:rsidRDefault="005568A2" w:rsidP="005568A2">
      <w:pPr>
        <w:ind w:left="720" w:firstLine="720"/>
      </w:pPr>
      <w:r>
        <w:t>clk, reset, load: std_logic;</w:t>
      </w:r>
    </w:p>
    <w:p w14:paraId="385B1552" w14:textId="77777777" w:rsidR="005568A2" w:rsidRDefault="005568A2" w:rsidP="005568A2">
      <w:pPr>
        <w:ind w:left="720" w:firstLine="720"/>
      </w:pPr>
      <w:r>
        <w:t>Q: out std_logic_vector(1 downto 0));</w:t>
      </w:r>
    </w:p>
    <w:p w14:paraId="194DC4DB" w14:textId="77777777" w:rsidR="005568A2" w:rsidRDefault="005568A2" w:rsidP="005568A2">
      <w:r>
        <w:t>End;</w:t>
      </w:r>
    </w:p>
    <w:p w14:paraId="5785C5C5" w14:textId="77777777" w:rsidR="005568A2" w:rsidRDefault="005568A2" w:rsidP="005568A2">
      <w:r>
        <w:tab/>
        <w:t xml:space="preserve"> </w:t>
      </w:r>
    </w:p>
    <w:p w14:paraId="420109F5" w14:textId="77777777" w:rsidR="005568A2" w:rsidRDefault="005568A2" w:rsidP="005568A2">
      <w:r>
        <w:t xml:space="preserve">architecture Register_with_sync_load_behavior of Register_with_sync_load is </w:t>
      </w:r>
    </w:p>
    <w:p w14:paraId="3CE7CB5A" w14:textId="77777777" w:rsidR="005568A2" w:rsidRDefault="005568A2" w:rsidP="005568A2"/>
    <w:p w14:paraId="23712340" w14:textId="77777777" w:rsidR="005568A2" w:rsidRDefault="005568A2" w:rsidP="005568A2">
      <w:r>
        <w:t xml:space="preserve">begin </w:t>
      </w:r>
    </w:p>
    <w:p w14:paraId="466202C6" w14:textId="77777777" w:rsidR="005568A2" w:rsidRDefault="005568A2" w:rsidP="005568A2">
      <w:pPr>
        <w:ind w:left="720"/>
      </w:pPr>
      <w:r>
        <w:t xml:space="preserve">process (clk) </w:t>
      </w:r>
    </w:p>
    <w:p w14:paraId="39114C6F" w14:textId="77777777" w:rsidR="005568A2" w:rsidRDefault="005568A2" w:rsidP="005568A2">
      <w:pPr>
        <w:ind w:left="720"/>
      </w:pPr>
      <w:r>
        <w:t xml:space="preserve">begin </w:t>
      </w:r>
    </w:p>
    <w:p w14:paraId="67AE0461" w14:textId="77777777" w:rsidR="005568A2" w:rsidRDefault="005568A2" w:rsidP="005568A2">
      <w:pPr>
        <w:ind w:left="720" w:firstLine="720"/>
      </w:pPr>
      <w:r>
        <w:t xml:space="preserve">if rising_edge(clk) then </w:t>
      </w:r>
    </w:p>
    <w:p w14:paraId="19EAF713" w14:textId="77777777" w:rsidR="005568A2" w:rsidRDefault="005568A2" w:rsidP="005568A2">
      <w:pPr>
        <w:ind w:left="1440" w:firstLine="720"/>
      </w:pPr>
      <w:r>
        <w:t xml:space="preserve">if (load = ‘1’) then </w:t>
      </w:r>
    </w:p>
    <w:p w14:paraId="661554B7" w14:textId="77777777" w:rsidR="005568A2" w:rsidRDefault="005568A2" w:rsidP="005568A2">
      <w:pPr>
        <w:ind w:left="2160" w:firstLine="720"/>
      </w:pPr>
      <w:r>
        <w:t xml:space="preserve">Q &lt;= D; </w:t>
      </w:r>
    </w:p>
    <w:p w14:paraId="5B5FCEE4" w14:textId="77777777" w:rsidR="005568A2" w:rsidRDefault="005568A2" w:rsidP="005568A2">
      <w:pPr>
        <w:ind w:left="2160"/>
      </w:pPr>
      <w:r>
        <w:t xml:space="preserve">end if; </w:t>
      </w:r>
    </w:p>
    <w:p w14:paraId="0590D593" w14:textId="77777777" w:rsidR="005568A2" w:rsidRDefault="005568A2" w:rsidP="005568A2">
      <w:pPr>
        <w:ind w:left="720" w:firstLine="720"/>
      </w:pPr>
      <w:r>
        <w:t xml:space="preserve">end if; </w:t>
      </w:r>
    </w:p>
    <w:p w14:paraId="205E2C97" w14:textId="77777777" w:rsidR="005568A2" w:rsidRDefault="005568A2" w:rsidP="005568A2">
      <w:pPr>
        <w:ind w:firstLine="720"/>
      </w:pPr>
      <w:r>
        <w:t xml:space="preserve">end process; </w:t>
      </w:r>
    </w:p>
    <w:p w14:paraId="57E15B92" w14:textId="77777777" w:rsidR="005568A2" w:rsidRDefault="005568A2" w:rsidP="005568A2">
      <w:r>
        <w:t>end Register_with_sync_load_behavior;</w:t>
      </w:r>
    </w:p>
    <w:p w14:paraId="20494E07" w14:textId="5211800E" w:rsidR="00A87B7F" w:rsidRPr="00A87B7F" w:rsidRDefault="001570CC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p w14:paraId="6210D153" w14:textId="246B1114" w:rsidR="000D716E" w:rsidRPr="00EF4FCA" w:rsidRDefault="000D716E" w:rsidP="000D716E"/>
    <w:p w14:paraId="3A3B4441" w14:textId="77777777" w:rsidR="000D716E" w:rsidRPr="00A37E5A" w:rsidRDefault="000D716E" w:rsidP="000D716E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0EB6490F" w14:textId="183C7877" w:rsidR="000D716E" w:rsidRDefault="000D716E" w:rsidP="000D716E">
      <w:r>
        <w:tab/>
        <w:t>After doing the prelab</w:t>
      </w:r>
      <w:r w:rsidR="00C56B1D">
        <w:t xml:space="preserve">, I understand the relationship </w:t>
      </w:r>
      <w:r w:rsidR="005568A2">
        <w:t xml:space="preserve">between the fsm and shift registers </w:t>
      </w:r>
      <w:bookmarkStart w:id="0" w:name="_GoBack"/>
      <w:bookmarkEnd w:id="0"/>
      <w:r w:rsidR="00C56B1D">
        <w:t xml:space="preserve">operations. </w:t>
      </w:r>
    </w:p>
    <w:p w14:paraId="4DAC44C9" w14:textId="77777777" w:rsidR="004836D1" w:rsidRDefault="004836D1"/>
    <w:sectPr w:rsidR="00483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wViY0sTA3MTIyUdpeDU4uLM/DyQAuNaAJXfs00sAAAA"/>
  </w:docVars>
  <w:rsids>
    <w:rsidRoot w:val="000D716E"/>
    <w:rsid w:val="00023275"/>
    <w:rsid w:val="00030235"/>
    <w:rsid w:val="00030D9D"/>
    <w:rsid w:val="000A2D7C"/>
    <w:rsid w:val="000D716E"/>
    <w:rsid w:val="000F62B1"/>
    <w:rsid w:val="001024EA"/>
    <w:rsid w:val="0013081F"/>
    <w:rsid w:val="001570CC"/>
    <w:rsid w:val="001A5F95"/>
    <w:rsid w:val="00230DC8"/>
    <w:rsid w:val="002558F6"/>
    <w:rsid w:val="00277CD9"/>
    <w:rsid w:val="00281176"/>
    <w:rsid w:val="00331C99"/>
    <w:rsid w:val="004836D1"/>
    <w:rsid w:val="004D21E8"/>
    <w:rsid w:val="005568A2"/>
    <w:rsid w:val="005B3ACC"/>
    <w:rsid w:val="006601C6"/>
    <w:rsid w:val="00695E24"/>
    <w:rsid w:val="006A0797"/>
    <w:rsid w:val="006C1C6B"/>
    <w:rsid w:val="006E49B3"/>
    <w:rsid w:val="006F4F7B"/>
    <w:rsid w:val="00733D7E"/>
    <w:rsid w:val="00770C8C"/>
    <w:rsid w:val="007954A8"/>
    <w:rsid w:val="007B5344"/>
    <w:rsid w:val="007B7AD8"/>
    <w:rsid w:val="007F26EB"/>
    <w:rsid w:val="008F494F"/>
    <w:rsid w:val="00963077"/>
    <w:rsid w:val="009655D8"/>
    <w:rsid w:val="009B7E1D"/>
    <w:rsid w:val="00A11D0E"/>
    <w:rsid w:val="00A85BC5"/>
    <w:rsid w:val="00A87B7F"/>
    <w:rsid w:val="00B51036"/>
    <w:rsid w:val="00B57C19"/>
    <w:rsid w:val="00B6147C"/>
    <w:rsid w:val="00B9638C"/>
    <w:rsid w:val="00BC6769"/>
    <w:rsid w:val="00BD60DB"/>
    <w:rsid w:val="00C56B1D"/>
    <w:rsid w:val="00CA1A5E"/>
    <w:rsid w:val="00D426A6"/>
    <w:rsid w:val="00D64E81"/>
    <w:rsid w:val="00D77E68"/>
    <w:rsid w:val="00DA02C9"/>
    <w:rsid w:val="00DB10F3"/>
    <w:rsid w:val="00DB6B6F"/>
    <w:rsid w:val="00DD5C09"/>
    <w:rsid w:val="00EA2769"/>
    <w:rsid w:val="00E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40C94"/>
  <w15:chartTrackingRefBased/>
  <w15:docId w15:val="{B35DE331-9286-4245-8E01-35E8F850B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71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44</cp:revision>
  <dcterms:created xsi:type="dcterms:W3CDTF">2020-04-02T02:32:00Z</dcterms:created>
  <dcterms:modified xsi:type="dcterms:W3CDTF">2020-04-02T16:30:00Z</dcterms:modified>
</cp:coreProperties>
</file>